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andr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lt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Rimini, RN, Italia Rimini, R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imini, R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01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639461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essandromaltoni5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